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x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rambil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lcinate, Province of Bergamo, Italy Martinengo, Province of Bergamo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rtinengo, Province of Bergamo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07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274858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lexbrambilla572004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